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F0544" w14:textId="24B32248" w:rsidR="001F65BF" w:rsidRDefault="00000000">
      <w:pPr>
        <w:pStyle w:val="Textindependent"/>
        <w:ind w:left="103"/>
        <w:rPr>
          <w:rFonts w:ascii="Times New Roman"/>
          <w:b w:val="0"/>
        </w:rPr>
      </w:pPr>
      <w:r>
        <w:pict w14:anchorId="75A49F93">
          <v:line id="_x0000_s1034" style="position:absolute;left:0;text-align:left;z-index:251664384;mso-position-horizontal-relative:page;mso-position-vertical-relative:page" from="85.55pt,242.3pt" to="518.4pt,242.3pt" strokeweight=".48pt">
            <w10:wrap anchorx="page" anchory="page"/>
          </v:line>
        </w:pict>
      </w:r>
      <w:r>
        <w:pict w14:anchorId="30804598">
          <v:shapetype id="_x0000_t202" coordsize="21600,21600" o:spt="202" path="m,l,21600r21600,l21600,xe">
            <v:stroke joinstyle="miter"/>
            <v:path gradientshapeok="t" o:connecttype="rect"/>
          </v:shapetype>
          <v:shape id="_x0000_s1032" type="#_x0000_t202" style="position:absolute;left:0;text-align:left;margin-left:85.3pt;margin-top:134.5pt;width:433.35pt;height:32.05pt;z-index:251666432;mso-position-horizontal-relative:page;mso-position-vertical-relative:page" fillcolor="#e6e6e6" strokeweight=".48pt">
            <v:textbox inset="0,0,0,0">
              <w:txbxContent>
                <w:p w14:paraId="139E9272" w14:textId="77777777" w:rsidR="001F65BF" w:rsidRDefault="00D12938">
                  <w:pPr>
                    <w:spacing w:line="251" w:lineRule="exact"/>
                    <w:ind w:left="103"/>
                    <w:rPr>
                      <w:b/>
                    </w:rPr>
                  </w:pPr>
                  <w:r>
                    <w:rPr>
                      <w:b/>
                    </w:rPr>
                    <w:t>DADES DEL/DE LA SOL·LICITANT</w:t>
                  </w:r>
                </w:p>
              </w:txbxContent>
            </v:textbox>
            <w10:wrap anchorx="page" anchory="page"/>
          </v:shape>
        </w:pict>
      </w:r>
      <w:r>
        <w:rPr>
          <w:rFonts w:ascii="Times New Roman"/>
          <w:b w:val="0"/>
        </w:rPr>
      </w:r>
      <w:r w:rsidR="00007DB9">
        <w:rPr>
          <w:rFonts w:ascii="Times New Roman"/>
          <w:b w:val="0"/>
        </w:rPr>
        <w:pict w14:anchorId="01F2AD9E">
          <v:shape id="_x0000_s1035" type="#_x0000_t202" style="width:439.1pt;height:31.35pt;mso-left-percent:-10001;mso-top-percent:-10001;mso-position-horizontal:absolute;mso-position-horizontal-relative:char;mso-position-vertical:absolute;mso-position-vertical-relative:line;mso-left-percent:-10001;mso-top-percent:-10001" fillcolor="#e6e6e6" strokeweight=".48pt">
            <v:textbox inset="0,0,0,0">
              <w:txbxContent>
                <w:p w14:paraId="46A815C3" w14:textId="77777777" w:rsidR="001F65BF" w:rsidRDefault="00D12938">
                  <w:pPr>
                    <w:pStyle w:val="Textindependent"/>
                    <w:spacing w:before="16" w:line="302" w:lineRule="auto"/>
                    <w:ind w:left="107"/>
                  </w:pPr>
                  <w:r>
                    <w:t>SOL·LICITUD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t>DE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t>PARTICIPACIÓ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t>EN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t>LA</w:t>
                  </w:r>
                  <w:r>
                    <w:rPr>
                      <w:spacing w:val="-16"/>
                    </w:rPr>
                    <w:t xml:space="preserve"> </w:t>
                  </w:r>
                  <w:r w:rsidR="00B43877" w:rsidRPr="00B43877">
                    <w:t>CONVOCATÒRIA D’AJUTS PER AL COFINANÇAMENT DE LA CONVOCATÒRIA DEL VICERECTOR DE RECERCA DE LA UB D’AJUTS PER A LA RENOVACIÓ D’EQUIPAMENT científic i tecnològic de recerca obsolet</w:t>
                  </w:r>
                </w:p>
              </w:txbxContent>
            </v:textbox>
            <w10:anchorlock/>
          </v:shape>
        </w:pict>
      </w:r>
    </w:p>
    <w:p w14:paraId="7F99E069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4D430CC3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204D6EFB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55A75A5D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1042910F" w14:textId="77777777" w:rsidR="001F65BF" w:rsidRDefault="00000000">
      <w:pPr>
        <w:pStyle w:val="Textindependent"/>
        <w:rPr>
          <w:rFonts w:ascii="Times New Roman"/>
          <w:b w:val="0"/>
          <w:sz w:val="24"/>
        </w:rPr>
      </w:pPr>
      <w:r>
        <w:pict w14:anchorId="55FB4749">
          <v:shape id="_x0000_s1030" type="#_x0000_t202" style="position:absolute;margin-left:85.3pt;margin-top:16.05pt;width:433.35pt;height:43.7pt;z-index:-251657216;mso-wrap-distance-left:0;mso-wrap-distance-right:0;mso-position-horizontal-relative:page" filled="f" strokeweight=".48pt">
            <v:textbox inset="0,0,0,0">
              <w:txbxContent>
                <w:p w14:paraId="72A68220" w14:textId="77777777" w:rsidR="001F65BF" w:rsidRDefault="00D12938">
                  <w:pPr>
                    <w:pStyle w:val="Textindependent"/>
                    <w:spacing w:line="300" w:lineRule="auto"/>
                    <w:ind w:left="103" w:right="6912"/>
                  </w:pPr>
                  <w:r>
                    <w:t xml:space="preserve">Nom </w:t>
                  </w:r>
                  <w:r w:rsidR="00B43877">
                    <w:t>i</w:t>
                  </w:r>
                  <w:r>
                    <w:t xml:space="preserve"> cognoms : Càrrec :</w:t>
                  </w:r>
                </w:p>
                <w:p w14:paraId="78DAF14B" w14:textId="77777777" w:rsidR="001F65BF" w:rsidRDefault="00B43877">
                  <w:pPr>
                    <w:pStyle w:val="Textindependent"/>
                    <w:ind w:left="103"/>
                  </w:pPr>
                  <w:r>
                    <w:t>Departament</w:t>
                  </w:r>
                  <w:r w:rsidR="00D12938">
                    <w:t xml:space="preserve"> / </w:t>
                  </w:r>
                  <w:r>
                    <w:t>Grup de recerca</w:t>
                  </w:r>
                  <w:r w:rsidR="00D12938">
                    <w:t>:</w:t>
                  </w:r>
                </w:p>
              </w:txbxContent>
            </v:textbox>
            <w10:wrap type="topAndBottom" anchorx="page"/>
          </v:shape>
        </w:pict>
      </w:r>
    </w:p>
    <w:p w14:paraId="64C395CF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3E570A3B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79D1C636" w14:textId="1EED8C52" w:rsidR="000C0054" w:rsidRDefault="00000000" w:rsidP="000C0054">
      <w:pPr>
        <w:rPr>
          <w:b/>
        </w:rPr>
      </w:pPr>
      <w:r>
        <w:rPr>
          <w:b/>
          <w:sz w:val="20"/>
        </w:rPr>
        <w:pict w14:anchorId="23EAA0E7">
          <v:shape id="_x0000_s1029" type="#_x0000_t202" style="position:absolute;margin-left:90.7pt;margin-top:7.55pt;width:51.1pt;height:12.8pt;z-index:-251656192;mso-wrap-distance-left:0;mso-wrap-distance-right:0;mso-position-horizontal-relative:page" filled="f" stroked="f">
            <v:textbox inset="0,0,0,0">
              <w:txbxContent>
                <w:p w14:paraId="4217E8FB" w14:textId="1A2CEBB3" w:rsidR="000C0054" w:rsidRDefault="000C0054">
                  <w:r>
                    <w:rPr>
                      <w:b/>
                    </w:rPr>
                    <w:t>IMPORTS</w:t>
                  </w:r>
                </w:p>
              </w:txbxContent>
            </v:textbox>
            <w10:wrap type="topAndBottom" anchorx="page"/>
          </v:shape>
        </w:pict>
      </w:r>
      <w:r>
        <w:rPr>
          <w:b/>
          <w:sz w:val="20"/>
        </w:rPr>
        <w:pict w14:anchorId="7B2B7F2D">
          <v:shape id="_x0000_s1028" type="#_x0000_t202" style="position:absolute;margin-left:85.3pt;margin-top:39.5pt;width:433.35pt;height:58.1pt;z-index:-251655168;mso-wrap-distance-left:0;mso-wrap-distance-right:0;mso-position-horizontal-relative:page" filled="f" strokeweight=".48pt">
            <v:textbox inset="0,0,0,0">
              <w:txbxContent>
                <w:p w14:paraId="4868AAC4" w14:textId="77777777" w:rsidR="001F65BF" w:rsidRDefault="00D12938">
                  <w:pPr>
                    <w:pStyle w:val="Textindependent"/>
                    <w:spacing w:line="227" w:lineRule="exact"/>
                    <w:ind w:left="103"/>
                  </w:pPr>
                  <w:r>
                    <w:t>Import demanat en la convocatòria:</w:t>
                  </w:r>
                </w:p>
                <w:p w14:paraId="2B6E2C07" w14:textId="4E43BE76" w:rsidR="000C0054" w:rsidRDefault="00D12938" w:rsidP="000C0054">
                  <w:pPr>
                    <w:pStyle w:val="Textindependent"/>
                    <w:spacing w:before="58" w:line="300" w:lineRule="auto"/>
                    <w:ind w:left="103" w:right="147"/>
                  </w:pPr>
                  <w:r>
                    <w:t>Import cofinançat pel departament</w:t>
                  </w:r>
                  <w:r w:rsidR="0083640A">
                    <w:t xml:space="preserve"> </w:t>
                  </w:r>
                  <w:r>
                    <w:t>o grup de recerca:</w:t>
                  </w:r>
                </w:p>
                <w:p w14:paraId="726C0DEC" w14:textId="3C9BDA71" w:rsidR="001F65BF" w:rsidRDefault="00D12938" w:rsidP="000C0054">
                  <w:pPr>
                    <w:pStyle w:val="Textindependent"/>
                    <w:spacing w:before="58" w:line="300" w:lineRule="auto"/>
                    <w:ind w:left="103" w:right="147"/>
                  </w:pPr>
                  <w:r>
                    <w:t>Import total sense IVA:</w:t>
                  </w:r>
                </w:p>
                <w:p w14:paraId="365F0614" w14:textId="77777777" w:rsidR="001F65BF" w:rsidRDefault="00D12938">
                  <w:pPr>
                    <w:pStyle w:val="Textindependent"/>
                    <w:spacing w:before="1"/>
                    <w:ind w:left="103"/>
                  </w:pPr>
                  <w:r>
                    <w:t>Total IVA inclòs:</w:t>
                  </w:r>
                </w:p>
              </w:txbxContent>
            </v:textbox>
            <w10:wrap type="topAndBottom" anchorx="page"/>
          </v:shape>
        </w:pict>
      </w:r>
      <w:r w:rsidR="000C0054" w:rsidRPr="000C0054">
        <w:rPr>
          <w:b/>
        </w:rPr>
        <w:t xml:space="preserve"> </w:t>
      </w:r>
    </w:p>
    <w:p w14:paraId="2C303FB8" w14:textId="7FAE03F1" w:rsidR="001F65BF" w:rsidRDefault="001F65BF">
      <w:pPr>
        <w:pStyle w:val="Textindependent"/>
        <w:rPr>
          <w:rFonts w:ascii="Times New Roman"/>
          <w:b w:val="0"/>
          <w:sz w:val="11"/>
        </w:rPr>
      </w:pPr>
    </w:p>
    <w:p w14:paraId="520937DB" w14:textId="77777777" w:rsidR="001F65BF" w:rsidRDefault="001F65BF">
      <w:pPr>
        <w:pStyle w:val="Textindependent"/>
        <w:spacing w:before="2"/>
        <w:rPr>
          <w:rFonts w:ascii="Times New Roman"/>
          <w:b w:val="0"/>
          <w:sz w:val="28"/>
        </w:rPr>
      </w:pPr>
    </w:p>
    <w:p w14:paraId="46B0A75F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0211C70D" w14:textId="6AC84186" w:rsidR="001F65BF" w:rsidRDefault="00007DB9">
      <w:pPr>
        <w:pStyle w:val="Textindependent"/>
        <w:rPr>
          <w:rFonts w:ascii="Times New Roman"/>
          <w:b w:val="0"/>
        </w:rPr>
      </w:pPr>
      <w:r>
        <w:pict w14:anchorId="478ABCF8">
          <v:shape id="_x0000_s1033" type="#_x0000_t202" style="position:absolute;margin-left:85.3pt;margin-top:364.55pt;width:436.7pt;height:16.35pt;z-index:251665408;mso-position-horizontal-relative:page;mso-position-vertical-relative:page" fillcolor="#e6e6e6" strokeweight=".48pt">
            <v:textbox inset="0,0,0,0">
              <w:txbxContent>
                <w:p w14:paraId="3FBBBFA0" w14:textId="77777777" w:rsidR="001F65BF" w:rsidRDefault="00D12938">
                  <w:pPr>
                    <w:spacing w:line="251" w:lineRule="exact"/>
                    <w:ind w:left="103"/>
                    <w:rPr>
                      <w:b/>
                    </w:rPr>
                  </w:pPr>
                  <w:r>
                    <w:rPr>
                      <w:b/>
                    </w:rPr>
                    <w:t>DOCUMENTACIÓ QUE S’ACOMPANYA</w:t>
                  </w:r>
                </w:p>
              </w:txbxContent>
            </v:textbox>
            <w10:wrap anchorx="page" anchory="page"/>
          </v:shape>
        </w:pict>
      </w:r>
    </w:p>
    <w:p w14:paraId="7F0DE189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52923E3B" w14:textId="2F771C4D" w:rsidR="001F65BF" w:rsidRDefault="00000000" w:rsidP="00007DB9">
      <w:pPr>
        <w:pStyle w:val="Textindependent"/>
        <w:tabs>
          <w:tab w:val="left" w:pos="8160"/>
        </w:tabs>
        <w:spacing w:before="3"/>
        <w:rPr>
          <w:rFonts w:ascii="Times New Roman"/>
          <w:b w:val="0"/>
          <w:sz w:val="17"/>
        </w:rPr>
      </w:pPr>
      <w:r>
        <w:pict w14:anchorId="4EBAE991">
          <v:shape id="_x0000_s1027" type="#_x0000_t202" style="position:absolute;margin-left:85.3pt;margin-top:12.15pt;width:436.7pt;height:88.2pt;z-index:-251654144;mso-wrap-distance-left:0;mso-wrap-distance-right:0;mso-position-horizontal-relative:page" filled="f" strokeweight=".48pt">
            <v:textbox inset="0,0,0,0">
              <w:txbxContent>
                <w:p w14:paraId="1B9F6DA8" w14:textId="77777777" w:rsidR="001F65BF" w:rsidRDefault="001F65BF" w:rsidP="00007DB9">
                  <w:pPr>
                    <w:pStyle w:val="Textindependent"/>
                    <w:ind w:right="-447"/>
                    <w:rPr>
                      <w:rFonts w:ascii="Times New Roman"/>
                      <w:b w:val="0"/>
                      <w:sz w:val="25"/>
                    </w:rPr>
                  </w:pPr>
                </w:p>
                <w:p w14:paraId="4E3E8499" w14:textId="77777777" w:rsidR="001F65BF" w:rsidRDefault="00D12938" w:rsidP="00007DB9">
                  <w:pPr>
                    <w:numPr>
                      <w:ilvl w:val="0"/>
                      <w:numId w:val="1"/>
                    </w:numPr>
                    <w:tabs>
                      <w:tab w:val="left" w:pos="883"/>
                      <w:tab w:val="left" w:pos="884"/>
                    </w:tabs>
                    <w:ind w:right="-447" w:hanging="361"/>
                    <w:rPr>
                      <w:rFonts w:ascii="Courier New" w:hAnsi="Courier New"/>
                      <w:sz w:val="20"/>
                    </w:rPr>
                  </w:pPr>
                  <w:r>
                    <w:rPr>
                      <w:sz w:val="20"/>
                    </w:rPr>
                    <w:t>Memòria</w:t>
                  </w:r>
                </w:p>
                <w:p w14:paraId="4F71AEC2" w14:textId="77777777" w:rsidR="001F65BF" w:rsidRDefault="00D12938" w:rsidP="00007DB9">
                  <w:pPr>
                    <w:numPr>
                      <w:ilvl w:val="0"/>
                      <w:numId w:val="1"/>
                    </w:numPr>
                    <w:tabs>
                      <w:tab w:val="left" w:pos="883"/>
                      <w:tab w:val="left" w:pos="884"/>
                    </w:tabs>
                    <w:spacing w:before="40"/>
                    <w:ind w:right="-447" w:hanging="361"/>
                    <w:rPr>
                      <w:rFonts w:ascii="Courier New" w:hAnsi="Courier New"/>
                      <w:sz w:val="20"/>
                    </w:rPr>
                  </w:pPr>
                  <w:r>
                    <w:rPr>
                      <w:sz w:val="20"/>
                    </w:rPr>
                    <w:t>Escrit assumint el compromís de</w:t>
                  </w:r>
                  <w:r>
                    <w:rPr>
                      <w:spacing w:val="-7"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cofinançament</w:t>
                  </w:r>
                </w:p>
                <w:p w14:paraId="574A25C3" w14:textId="77777777" w:rsidR="001F65BF" w:rsidRDefault="00D12938" w:rsidP="00007DB9">
                  <w:pPr>
                    <w:numPr>
                      <w:ilvl w:val="0"/>
                      <w:numId w:val="1"/>
                    </w:numPr>
                    <w:tabs>
                      <w:tab w:val="left" w:pos="883"/>
                      <w:tab w:val="left" w:pos="884"/>
                    </w:tabs>
                    <w:spacing w:before="38"/>
                    <w:ind w:right="-447" w:hanging="361"/>
                    <w:rPr>
                      <w:rFonts w:ascii="Courier New" w:hAnsi="Courier New"/>
                    </w:rPr>
                  </w:pPr>
                  <w:r>
                    <w:rPr>
                      <w:sz w:val="20"/>
                    </w:rPr>
                    <w:t>Llistat prioritzat dels equipaments pels que es sol·licita</w:t>
                  </w:r>
                  <w:r>
                    <w:rPr>
                      <w:spacing w:val="-3"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l’ajut</w:t>
                  </w:r>
                </w:p>
                <w:p w14:paraId="52978926" w14:textId="77777777" w:rsidR="001F65BF" w:rsidRDefault="00D12938" w:rsidP="00007DB9">
                  <w:pPr>
                    <w:numPr>
                      <w:ilvl w:val="0"/>
                      <w:numId w:val="1"/>
                    </w:numPr>
                    <w:tabs>
                      <w:tab w:val="left" w:pos="883"/>
                      <w:tab w:val="left" w:pos="884"/>
                    </w:tabs>
                    <w:spacing w:before="34"/>
                    <w:ind w:right="-447" w:hanging="361"/>
                    <w:rPr>
                      <w:rFonts w:ascii="Courier New" w:hAnsi="Courier New"/>
                      <w:sz w:val="20"/>
                    </w:rPr>
                  </w:pPr>
                  <w:r>
                    <w:rPr>
                      <w:sz w:val="20"/>
                    </w:rPr>
                    <w:t>Pressupost o Factura pro-forma de l’equipament</w:t>
                  </w:r>
                  <w:r>
                    <w:rPr>
                      <w:spacing w:val="-6"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sol·licitat</w:t>
                  </w:r>
                </w:p>
              </w:txbxContent>
            </v:textbox>
            <w10:wrap type="topAndBottom" anchorx="page"/>
          </v:shape>
        </w:pict>
      </w:r>
      <w:r w:rsidR="00007DB9">
        <w:rPr>
          <w:rFonts w:ascii="Times New Roman"/>
          <w:b w:val="0"/>
          <w:sz w:val="17"/>
        </w:rPr>
        <w:tab/>
      </w:r>
    </w:p>
    <w:p w14:paraId="4F6A38C5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3910C784" w14:textId="77777777" w:rsidR="001F65BF" w:rsidRDefault="001F65BF">
      <w:pPr>
        <w:pStyle w:val="Textindependent"/>
        <w:spacing w:before="7"/>
        <w:rPr>
          <w:rFonts w:ascii="Times New Roman"/>
          <w:b w:val="0"/>
          <w:sz w:val="23"/>
        </w:rPr>
      </w:pPr>
    </w:p>
    <w:p w14:paraId="53C2E6A6" w14:textId="3F481442" w:rsidR="001F65BF" w:rsidRDefault="00D12938">
      <w:pPr>
        <w:spacing w:before="100" w:line="300" w:lineRule="auto"/>
        <w:ind w:left="221" w:right="269"/>
        <w:jc w:val="both"/>
      </w:pPr>
      <w:r>
        <w:rPr>
          <w:b/>
        </w:rPr>
        <w:t xml:space="preserve">SOL·LICITA: </w:t>
      </w:r>
      <w:r>
        <w:t xml:space="preserve">Participar en la </w:t>
      </w:r>
      <w:r w:rsidRPr="00D12938">
        <w:rPr>
          <w:b/>
        </w:rPr>
        <w:t>Convocatòria d’ajuts per al cofinançament de la convocatòria del vicerector de Recerca de la UB d’ajuts per a la renovació d’equipament científic i tecnològic de recerca obsolet</w:t>
      </w:r>
      <w:r>
        <w:rPr>
          <w:b/>
        </w:rPr>
        <w:t xml:space="preserve"> </w:t>
      </w:r>
      <w:r>
        <w:t xml:space="preserve">convocada pel </w:t>
      </w:r>
      <w:proofErr w:type="spellStart"/>
      <w:r>
        <w:t>vicedegà</w:t>
      </w:r>
      <w:proofErr w:type="spellEnd"/>
      <w:r>
        <w:t xml:space="preserve"> de Recerca de la UB per resolució de data </w:t>
      </w:r>
      <w:r w:rsidR="00007DB9">
        <w:t>19</w:t>
      </w:r>
      <w:r>
        <w:t xml:space="preserve"> de desembre de 202</w:t>
      </w:r>
      <w:r w:rsidR="00007DB9">
        <w:t>2</w:t>
      </w:r>
      <w:r>
        <w:t>, sotmetent-se expressament a les bases de la convocatòria.</w:t>
      </w:r>
    </w:p>
    <w:p w14:paraId="77174405" w14:textId="77777777" w:rsidR="001F65BF" w:rsidRDefault="00000000">
      <w:pPr>
        <w:pStyle w:val="Textindependent"/>
        <w:spacing w:before="2"/>
        <w:rPr>
          <w:b w:val="0"/>
          <w:sz w:val="24"/>
        </w:rPr>
      </w:pPr>
      <w:r>
        <w:pict w14:anchorId="739F4234">
          <v:shape id="_x0000_s1026" type="#_x0000_t202" style="position:absolute;margin-left:85.3pt;margin-top:16.1pt;width:436.7pt;height:95.4pt;z-index:-251653120;mso-wrap-distance-left:0;mso-wrap-distance-right:0;mso-position-horizontal-relative:page" filled="f" strokeweight=".48pt">
            <v:textbox inset="0,0,0,0">
              <w:txbxContent>
                <w:p w14:paraId="21E89883" w14:textId="77777777" w:rsidR="001F65BF" w:rsidRDefault="00D12938">
                  <w:pPr>
                    <w:spacing w:line="300" w:lineRule="auto"/>
                    <w:ind w:left="103" w:right="5439"/>
                  </w:pPr>
                  <w:r>
                    <w:t>Nom i cognoms del sol·licitant Càrrec</w:t>
                  </w:r>
                </w:p>
                <w:p w14:paraId="732F9CCC" w14:textId="77777777" w:rsidR="001F65BF" w:rsidRDefault="001F65BF">
                  <w:pPr>
                    <w:pStyle w:val="Textindependent"/>
                    <w:spacing w:before="7"/>
                    <w:rPr>
                      <w:b w:val="0"/>
                      <w:sz w:val="27"/>
                    </w:rPr>
                  </w:pPr>
                </w:p>
                <w:p w14:paraId="049F3BB1" w14:textId="77777777" w:rsidR="001F65BF" w:rsidRDefault="00D12938">
                  <w:pPr>
                    <w:ind w:left="165"/>
                  </w:pPr>
                  <w:r>
                    <w:t>(Signatura)</w:t>
                  </w:r>
                </w:p>
                <w:p w14:paraId="6BC1B942" w14:textId="77777777" w:rsidR="001F65BF" w:rsidRDefault="001F65BF">
                  <w:pPr>
                    <w:pStyle w:val="Textindependent"/>
                    <w:spacing w:before="10"/>
                    <w:rPr>
                      <w:b w:val="0"/>
                      <w:sz w:val="32"/>
                    </w:rPr>
                  </w:pPr>
                </w:p>
                <w:p w14:paraId="01ED0F84" w14:textId="77777777" w:rsidR="001F65BF" w:rsidRDefault="00D12938">
                  <w:pPr>
                    <w:ind w:left="103"/>
                  </w:pPr>
                  <w:r>
                    <w:t>Barcelona, ........ de ............................. de 202.....</w:t>
                  </w:r>
                </w:p>
              </w:txbxContent>
            </v:textbox>
            <w10:wrap type="topAndBottom" anchorx="page"/>
          </v:shape>
        </w:pict>
      </w:r>
    </w:p>
    <w:p w14:paraId="52996C3A" w14:textId="77777777" w:rsidR="001F65BF" w:rsidRDefault="001F65BF">
      <w:pPr>
        <w:pStyle w:val="Textindependent"/>
        <w:rPr>
          <w:b w:val="0"/>
        </w:rPr>
      </w:pPr>
    </w:p>
    <w:p w14:paraId="62D9C303" w14:textId="77777777" w:rsidR="001F65BF" w:rsidRDefault="001F65BF">
      <w:pPr>
        <w:pStyle w:val="Textindependent"/>
        <w:rPr>
          <w:b w:val="0"/>
        </w:rPr>
      </w:pPr>
    </w:p>
    <w:p w14:paraId="571B310A" w14:textId="77777777" w:rsidR="001F65BF" w:rsidRDefault="001F65BF">
      <w:pPr>
        <w:pStyle w:val="Textindependent"/>
        <w:rPr>
          <w:b w:val="0"/>
        </w:rPr>
      </w:pPr>
    </w:p>
    <w:p w14:paraId="49353C80" w14:textId="77777777" w:rsidR="001F65BF" w:rsidRDefault="001F65BF">
      <w:pPr>
        <w:pStyle w:val="Textindependent"/>
        <w:rPr>
          <w:b w:val="0"/>
        </w:rPr>
      </w:pPr>
    </w:p>
    <w:p w14:paraId="1A5EDB9C" w14:textId="77777777" w:rsidR="001F65BF" w:rsidRDefault="001F65BF">
      <w:pPr>
        <w:pStyle w:val="Textindependent"/>
        <w:spacing w:before="6"/>
        <w:rPr>
          <w:b w:val="0"/>
          <w:sz w:val="18"/>
        </w:rPr>
      </w:pPr>
    </w:p>
    <w:p w14:paraId="441BB2BC" w14:textId="77777777" w:rsidR="001F65BF" w:rsidRDefault="00D12938">
      <w:pPr>
        <w:pStyle w:val="Ttol1"/>
        <w:spacing w:before="100"/>
        <w:ind w:left="221"/>
      </w:pPr>
      <w:r>
        <w:t>SR. VICEDEGÀ DE RECERCA DE LA FACULTAT DE GEOGRAFIA I HISTÒRIA DE LA UB</w:t>
      </w:r>
    </w:p>
    <w:sectPr w:rsidR="001F65BF">
      <w:type w:val="continuous"/>
      <w:pgSz w:w="11900" w:h="16840"/>
      <w:pgMar w:top="1420" w:right="1420" w:bottom="280" w:left="14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880673"/>
    <w:multiLevelType w:val="hybridMultilevel"/>
    <w:tmpl w:val="49964F7C"/>
    <w:lvl w:ilvl="0" w:tplc="97E6EF12">
      <w:numFmt w:val="bullet"/>
      <w:lvlText w:val="o"/>
      <w:lvlJc w:val="left"/>
      <w:pPr>
        <w:ind w:left="883" w:hanging="360"/>
      </w:pPr>
      <w:rPr>
        <w:rFonts w:hint="default"/>
        <w:w w:val="99"/>
        <w:lang w:val="ca-ES" w:eastAsia="ca-ES" w:bidi="ca-ES"/>
      </w:rPr>
    </w:lvl>
    <w:lvl w:ilvl="1" w:tplc="1FA2D642">
      <w:numFmt w:val="bullet"/>
      <w:lvlText w:val="•"/>
      <w:lvlJc w:val="left"/>
      <w:pPr>
        <w:ind w:left="1640" w:hanging="360"/>
      </w:pPr>
      <w:rPr>
        <w:rFonts w:hint="default"/>
        <w:lang w:val="ca-ES" w:eastAsia="ca-ES" w:bidi="ca-ES"/>
      </w:rPr>
    </w:lvl>
    <w:lvl w:ilvl="2" w:tplc="5C3A73A8">
      <w:numFmt w:val="bullet"/>
      <w:lvlText w:val="•"/>
      <w:lvlJc w:val="left"/>
      <w:pPr>
        <w:ind w:left="2400" w:hanging="360"/>
      </w:pPr>
      <w:rPr>
        <w:rFonts w:hint="default"/>
        <w:lang w:val="ca-ES" w:eastAsia="ca-ES" w:bidi="ca-ES"/>
      </w:rPr>
    </w:lvl>
    <w:lvl w:ilvl="3" w:tplc="6744FBEC">
      <w:numFmt w:val="bullet"/>
      <w:lvlText w:val="•"/>
      <w:lvlJc w:val="left"/>
      <w:pPr>
        <w:ind w:left="3161" w:hanging="360"/>
      </w:pPr>
      <w:rPr>
        <w:rFonts w:hint="default"/>
        <w:lang w:val="ca-ES" w:eastAsia="ca-ES" w:bidi="ca-ES"/>
      </w:rPr>
    </w:lvl>
    <w:lvl w:ilvl="4" w:tplc="2C788598">
      <w:numFmt w:val="bullet"/>
      <w:lvlText w:val="•"/>
      <w:lvlJc w:val="left"/>
      <w:pPr>
        <w:ind w:left="3921" w:hanging="360"/>
      </w:pPr>
      <w:rPr>
        <w:rFonts w:hint="default"/>
        <w:lang w:val="ca-ES" w:eastAsia="ca-ES" w:bidi="ca-ES"/>
      </w:rPr>
    </w:lvl>
    <w:lvl w:ilvl="5" w:tplc="8DD25B4E">
      <w:numFmt w:val="bullet"/>
      <w:lvlText w:val="•"/>
      <w:lvlJc w:val="left"/>
      <w:pPr>
        <w:ind w:left="4682" w:hanging="360"/>
      </w:pPr>
      <w:rPr>
        <w:rFonts w:hint="default"/>
        <w:lang w:val="ca-ES" w:eastAsia="ca-ES" w:bidi="ca-ES"/>
      </w:rPr>
    </w:lvl>
    <w:lvl w:ilvl="6" w:tplc="54968B46">
      <w:numFmt w:val="bullet"/>
      <w:lvlText w:val="•"/>
      <w:lvlJc w:val="left"/>
      <w:pPr>
        <w:ind w:left="5442" w:hanging="360"/>
      </w:pPr>
      <w:rPr>
        <w:rFonts w:hint="default"/>
        <w:lang w:val="ca-ES" w:eastAsia="ca-ES" w:bidi="ca-ES"/>
      </w:rPr>
    </w:lvl>
    <w:lvl w:ilvl="7" w:tplc="63B453A6">
      <w:numFmt w:val="bullet"/>
      <w:lvlText w:val="•"/>
      <w:lvlJc w:val="left"/>
      <w:pPr>
        <w:ind w:left="6202" w:hanging="360"/>
      </w:pPr>
      <w:rPr>
        <w:rFonts w:hint="default"/>
        <w:lang w:val="ca-ES" w:eastAsia="ca-ES" w:bidi="ca-ES"/>
      </w:rPr>
    </w:lvl>
    <w:lvl w:ilvl="8" w:tplc="7B5A98C0">
      <w:numFmt w:val="bullet"/>
      <w:lvlText w:val="•"/>
      <w:lvlJc w:val="left"/>
      <w:pPr>
        <w:ind w:left="6963" w:hanging="360"/>
      </w:pPr>
      <w:rPr>
        <w:rFonts w:hint="default"/>
        <w:lang w:val="ca-ES" w:eastAsia="ca-ES" w:bidi="ca-ES"/>
      </w:rPr>
    </w:lvl>
  </w:abstractNum>
  <w:num w:numId="1" w16cid:durableId="1917468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7Q0sTA2NTA3MjVT0lEKTi0uzszPAykwqgUAxCn5xiwAAAA="/>
  </w:docVars>
  <w:rsids>
    <w:rsidRoot w:val="001F65BF"/>
    <w:rsid w:val="00007DB9"/>
    <w:rsid w:val="000C0054"/>
    <w:rsid w:val="001F65BF"/>
    <w:rsid w:val="0083640A"/>
    <w:rsid w:val="00B43877"/>
    <w:rsid w:val="00CA2B2E"/>
    <w:rsid w:val="00D12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;"/>
  <w14:docId w14:val="57C8D13A"/>
  <w15:docId w15:val="{ACF88CD5-44E6-4382-BFD6-B599E8A74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ca-ES" w:eastAsia="ca-ES" w:bidi="ca-ES"/>
    </w:rPr>
  </w:style>
  <w:style w:type="paragraph" w:styleId="Ttol1">
    <w:name w:val="heading 1"/>
    <w:basedOn w:val="Normal"/>
    <w:uiPriority w:val="9"/>
    <w:qFormat/>
    <w:pPr>
      <w:ind w:left="103"/>
      <w:outlineLvl w:val="0"/>
    </w:pPr>
    <w:rPr>
      <w:b/>
      <w:bCs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b/>
      <w:bCs/>
      <w:sz w:val="20"/>
      <w:szCs w:val="20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73</Words>
  <Characters>414</Characters>
  <Application>Microsoft Office Word</Application>
  <DocSecurity>0</DocSecurity>
  <Lines>9</Lines>
  <Paragraphs>3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licitud_2020_21</dc:title>
  <dc:creator>montserratlopez</dc:creator>
  <cp:lastModifiedBy>Autor</cp:lastModifiedBy>
  <cp:revision>6</cp:revision>
  <dcterms:created xsi:type="dcterms:W3CDTF">2020-12-04T13:27:00Z</dcterms:created>
  <dcterms:modified xsi:type="dcterms:W3CDTF">2022-12-15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8T00:00:00Z</vt:filetime>
  </property>
  <property fmtid="{D5CDD505-2E9C-101B-9397-08002B2CF9AE}" pid="3" name="Creator">
    <vt:lpwstr>PDFCreator Free 4.1.3</vt:lpwstr>
  </property>
  <property fmtid="{D5CDD505-2E9C-101B-9397-08002B2CF9AE}" pid="4" name="LastSaved">
    <vt:filetime>2020-12-04T00:00:00Z</vt:filetime>
  </property>
  <property fmtid="{D5CDD505-2E9C-101B-9397-08002B2CF9AE}" pid="5" name="GrammarlyDocumentId">
    <vt:lpwstr>c35af05fe636e8f384f3773c5ffa05ca3c03a31dc5c1bd02d444a3cb089c8b06</vt:lpwstr>
  </property>
</Properties>
</file>